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7409E" w14:textId="77777777" w:rsidR="00E8517B" w:rsidRDefault="00E25512">
      <w:pPr>
        <w:spacing w:after="80" w:line="240" w:lineRule="auto"/>
        <w:jc w:val="center"/>
        <w:rPr>
          <w:rFonts w:ascii="Cambria" w:hAnsi="Cambria"/>
          <w:b/>
          <w:sz w:val="28"/>
          <w:szCs w:val="28"/>
          <w:lang w:val="en-IN"/>
        </w:rPr>
      </w:pPr>
      <w:r>
        <w:rPr>
          <w:rFonts w:ascii="Segoe UI" w:hAnsi="Segoe UI" w:cs="Segoe UI"/>
          <w:b/>
          <w:noProof/>
          <w:szCs w:val="21"/>
          <w:lang w:val="en-IN" w:eastAsia="en-IN"/>
        </w:rPr>
        <w:drawing>
          <wp:anchor distT="0" distB="0" distL="114300" distR="114300" simplePos="0" relativeHeight="251659264" behindDoc="1" locked="0" layoutInCell="1" allowOverlap="1" wp14:anchorId="20E9A6E6" wp14:editId="3EB48146">
            <wp:simplePos x="0" y="0"/>
            <wp:positionH relativeFrom="margin">
              <wp:posOffset>5869940</wp:posOffset>
            </wp:positionH>
            <wp:positionV relativeFrom="margin">
              <wp:posOffset>-370840</wp:posOffset>
            </wp:positionV>
            <wp:extent cx="975995" cy="828040"/>
            <wp:effectExtent l="0" t="0" r="0" b="0"/>
            <wp:wrapNone/>
            <wp:docPr id="6" name="Picture 6" descr="D:\study\MICROSOFT\MCP_2013(all)_1519\MC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:\study\MICROSOFT\MCP_2013(all)_1519\MCP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75995" cy="82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  <w:t>Akshay Barakoti</w:t>
      </w:r>
      <w:r>
        <w:rPr>
          <w:rFonts w:ascii="Cambria" w:hAnsi="Cambria"/>
          <w:b/>
          <w:sz w:val="28"/>
          <w:szCs w:val="28"/>
          <w:lang w:val="en-IN"/>
        </w:rPr>
        <w:t xml:space="preserve">                                                </w:t>
      </w:r>
    </w:p>
    <w:p w14:paraId="28F6D673" w14:textId="77777777" w:rsidR="00E8517B" w:rsidRDefault="00AE2F0A">
      <w:pPr>
        <w:spacing w:after="80"/>
        <w:contextualSpacing/>
        <w:jc w:val="center"/>
        <w:rPr>
          <w:rStyle w:val="Hyperlink"/>
          <w:rFonts w:ascii="Cambria" w:hAnsi="Cambria"/>
        </w:rPr>
      </w:pPr>
      <w:hyperlink r:id="rId10" w:history="1">
        <w:r w:rsidR="00E25512">
          <w:rPr>
            <w:rStyle w:val="Hyperlink"/>
            <w:rFonts w:ascii="Cambria" w:hAnsi="Cambria"/>
          </w:rPr>
          <w:t>barakotiakshay@gmail.com</w:t>
        </w:r>
      </w:hyperlink>
      <w:r w:rsidR="00E25512">
        <w:rPr>
          <w:rFonts w:ascii="Cambria" w:hAnsi="Cambria"/>
        </w:rPr>
        <w:t xml:space="preserve"> | </w:t>
      </w:r>
      <w:r w:rsidR="00984CB9">
        <w:rPr>
          <w:rFonts w:ascii="Cambria" w:hAnsi="Cambria"/>
        </w:rPr>
        <w:t>Gurugram</w:t>
      </w:r>
      <w:r w:rsidR="00E25512">
        <w:rPr>
          <w:rFonts w:ascii="Cambria" w:hAnsi="Cambria"/>
        </w:rPr>
        <w:t xml:space="preserve">, India | +91 7799808405 | </w:t>
      </w:r>
      <w:hyperlink r:id="rId11" w:history="1">
        <w:r w:rsidR="00E25512">
          <w:rPr>
            <w:rStyle w:val="Hyperlink"/>
            <w:rFonts w:ascii="Cambria" w:hAnsi="Cambria"/>
          </w:rPr>
          <w:t>LinkedIn</w:t>
        </w:r>
      </w:hyperlink>
    </w:p>
    <w:p w14:paraId="208DC6BB" w14:textId="77777777" w:rsidR="00E8517B" w:rsidRDefault="00E8517B">
      <w:pPr>
        <w:spacing w:after="80"/>
        <w:contextualSpacing/>
        <w:jc w:val="center"/>
        <w:rPr>
          <w:rFonts w:ascii="Cambria" w:hAnsi="Cambria" w:cs="Helvetica"/>
          <w:color w:val="444444"/>
          <w:sz w:val="20"/>
          <w:szCs w:val="20"/>
        </w:rPr>
      </w:pPr>
    </w:p>
    <w:p w14:paraId="7A0DBC50" w14:textId="77777777" w:rsidR="00E8517B" w:rsidRDefault="00E25512">
      <w:pPr>
        <w:spacing w:before="12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 xml:space="preserve">Objective: </w:t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</w:p>
    <w:p w14:paraId="7BFE34BB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239EAE2" w14:textId="77777777" w:rsidR="00E8517B" w:rsidRPr="00215B15" w:rsidRDefault="001D177D">
      <w:pPr>
        <w:spacing w:before="120" w:after="120" w:line="240" w:lineRule="auto"/>
        <w:contextualSpacing/>
        <w:rPr>
          <w:rFonts w:ascii="Cambria" w:hAnsi="Cambria" w:cs="Arial"/>
          <w:sz w:val="24"/>
          <w:szCs w:val="24"/>
          <w:shd w:val="clear" w:color="auto" w:fill="FFFFFF"/>
        </w:rPr>
      </w:pPr>
      <w:r w:rsidRPr="00215B15">
        <w:rPr>
          <w:rFonts w:ascii="Cambria" w:hAnsi="Cambria" w:cs="Arial"/>
          <w:sz w:val="24"/>
          <w:szCs w:val="24"/>
          <w:shd w:val="clear" w:color="auto" w:fill="FFFFFF"/>
        </w:rPr>
        <w:t>Data Engineer</w:t>
      </w:r>
      <w:r w:rsidR="00E25512" w:rsidRPr="00215B15">
        <w:rPr>
          <w:rFonts w:ascii="Cambria" w:hAnsi="Cambria" w:cs="Arial"/>
          <w:sz w:val="24"/>
          <w:szCs w:val="24"/>
          <w:shd w:val="clear" w:color="auto" w:fill="FFFFFF"/>
        </w:rPr>
        <w:t xml:space="preserve"> with expertise in all aspects of the software development life cycle including requirements analysis, design, development and production support. An innovative thinker, amiable team-player and self-managed. Passionate adopter of latest products and technologies.</w:t>
      </w:r>
    </w:p>
    <w:p w14:paraId="62F4D12B" w14:textId="77777777" w:rsidR="00E8517B" w:rsidRDefault="00825820">
      <w:pPr>
        <w:spacing w:before="120" w:after="120" w:line="240" w:lineRule="auto"/>
        <w:contextualSpacing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br/>
      </w:r>
    </w:p>
    <w:p w14:paraId="65093C21" w14:textId="77777777" w:rsidR="00E8517B" w:rsidRDefault="00E25512">
      <w:pPr>
        <w:spacing w:before="120" w:after="120" w:line="240" w:lineRule="auto"/>
        <w:contextualSpacing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Education:</w:t>
      </w:r>
    </w:p>
    <w:p w14:paraId="2E54B234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0245442B" w14:textId="77777777" w:rsidR="00E8517B" w:rsidRDefault="00E8517B">
      <w:pPr>
        <w:pStyle w:val="Heading1"/>
        <w:tabs>
          <w:tab w:val="left" w:pos="11013"/>
        </w:tabs>
      </w:pPr>
    </w:p>
    <w:p w14:paraId="3654DFD7" w14:textId="77777777" w:rsidR="00825820" w:rsidRPr="00825820" w:rsidRDefault="00825820" w:rsidP="00825820">
      <w:pPr>
        <w:ind w:left="105"/>
        <w:rPr>
          <w:rFonts w:ascii="Calibri" w:hAnsi="Calibri"/>
          <w:color w:val="000000"/>
          <w:sz w:val="24"/>
          <w:szCs w:val="24"/>
        </w:rPr>
      </w:pPr>
      <w:r w:rsidRPr="00825820">
        <w:rPr>
          <w:rFonts w:ascii="Calibri" w:eastAsia="Calibri" w:hAnsi="Calibri" w:cs="Calibri"/>
          <w:b/>
          <w:bCs/>
          <w:sz w:val="24"/>
          <w:lang w:val="en-US"/>
        </w:rPr>
        <w:t>Post-Graduation Diploma in Data Science</w:t>
      </w:r>
      <w:r>
        <w:rPr>
          <w:rStyle w:val="fontstyle01"/>
        </w:rPr>
        <w:t xml:space="preserve">  </w:t>
      </w:r>
      <w:r>
        <w:rPr>
          <w:rStyle w:val="fontstyle01"/>
        </w:rPr>
        <w:tab/>
      </w:r>
      <w:r>
        <w:rPr>
          <w:rStyle w:val="fontstyle01"/>
        </w:rPr>
        <w:tab/>
        <w:t xml:space="preserve">        </w:t>
      </w:r>
      <w:r>
        <w:rPr>
          <w:rStyle w:val="fontstyle21"/>
        </w:rPr>
        <w:t>2020                                       GPA 3.61/</w:t>
      </w:r>
      <w:r w:rsidR="00475AB3">
        <w:rPr>
          <w:rStyle w:val="fontstyle21"/>
        </w:rPr>
        <w:t>4</w:t>
      </w:r>
      <w:r>
        <w:rPr>
          <w:rStyle w:val="fontstyle21"/>
        </w:rPr>
        <w:br/>
      </w:r>
      <w:r w:rsidRPr="00825820">
        <w:rPr>
          <w:rFonts w:ascii="Calibri" w:eastAsia="Calibri" w:hAnsi="Calibri" w:cs="Calibri"/>
          <w:sz w:val="24"/>
          <w:lang w:val="en-US"/>
        </w:rPr>
        <w:t>Indian Institute of Information Technology Bangalore</w:t>
      </w:r>
      <w:r w:rsidRPr="00825820">
        <w:t xml:space="preserve"> </w:t>
      </w:r>
      <w:r>
        <w:rPr>
          <w:rStyle w:val="fontstyle01"/>
        </w:rPr>
        <w:t xml:space="preserve">                      </w:t>
      </w:r>
    </w:p>
    <w:tbl>
      <w:tblPr>
        <w:tblW w:w="10805" w:type="dxa"/>
        <w:tblInd w:w="10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37"/>
        <w:gridCol w:w="2693"/>
        <w:gridCol w:w="2975"/>
      </w:tblGrid>
      <w:tr w:rsidR="00E8517B" w14:paraId="5F49C004" w14:textId="77777777" w:rsidTr="00253922">
        <w:trPr>
          <w:trHeight w:hRule="exact" w:val="706"/>
        </w:trPr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711C1A1D" w14:textId="77777777" w:rsidR="00E8517B" w:rsidRDefault="00E25512">
            <w:pPr>
              <w:pStyle w:val="TableParagraph"/>
              <w:spacing w:before="0" w:line="244" w:lineRule="exact"/>
              <w:ind w:left="0"/>
              <w:rPr>
                <w:b/>
                <w:sz w:val="24"/>
              </w:rPr>
            </w:pPr>
            <w:r>
              <w:rPr>
                <w:b/>
                <w:sz w:val="24"/>
              </w:rPr>
              <w:t>Bachelor in Computer Science</w:t>
            </w:r>
          </w:p>
          <w:p w14:paraId="5E22C7AA" w14:textId="77777777" w:rsidR="00E8517B" w:rsidRDefault="00E25512">
            <w:pPr>
              <w:pStyle w:val="TableParagraph"/>
              <w:spacing w:before="0"/>
              <w:ind w:left="0"/>
              <w:rPr>
                <w:sz w:val="24"/>
              </w:rPr>
            </w:pPr>
            <w:r>
              <w:rPr>
                <w:sz w:val="24"/>
              </w:rPr>
              <w:t>Guru Gobind Singh Indraprastha University</w:t>
            </w:r>
            <w:r w:rsidR="00253922">
              <w:rPr>
                <w:sz w:val="24"/>
              </w:rPr>
              <w:t xml:space="preserve"> Delhi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7752ABC8" w14:textId="77777777" w:rsidR="00E8517B" w:rsidRDefault="00E25512">
            <w:pPr>
              <w:pStyle w:val="TableParagraph"/>
              <w:spacing w:before="0" w:line="244" w:lineRule="exact"/>
              <w:rPr>
                <w:sz w:val="24"/>
              </w:rPr>
            </w:pPr>
            <w:r>
              <w:rPr>
                <w:sz w:val="24"/>
              </w:rPr>
              <w:t xml:space="preserve"> 2016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14:paraId="39950E7E" w14:textId="77777777" w:rsidR="00E8517B" w:rsidRDefault="00E25512">
            <w:pPr>
              <w:pStyle w:val="TableParagraph"/>
              <w:spacing w:before="0" w:line="244" w:lineRule="exact"/>
              <w:rPr>
                <w:sz w:val="24"/>
              </w:rPr>
            </w:pPr>
            <w:r>
              <w:rPr>
                <w:sz w:val="24"/>
              </w:rPr>
              <w:t>Percentage</w:t>
            </w:r>
            <w:r>
              <w:rPr>
                <w:sz w:val="24"/>
                <w:lang w:val="en-IN"/>
              </w:rPr>
              <w:t xml:space="preserve"> - </w:t>
            </w:r>
            <w:r>
              <w:rPr>
                <w:sz w:val="24"/>
              </w:rPr>
              <w:t>73%</w:t>
            </w:r>
          </w:p>
          <w:p w14:paraId="2659D4E9" w14:textId="77777777" w:rsidR="00E8517B" w:rsidRDefault="00E8517B">
            <w:pPr>
              <w:pStyle w:val="TableParagraph"/>
              <w:spacing w:before="0"/>
              <w:ind w:left="841"/>
              <w:rPr>
                <w:b/>
                <w:sz w:val="24"/>
              </w:rPr>
            </w:pPr>
          </w:p>
        </w:tc>
      </w:tr>
      <w:tr w:rsidR="00E8517B" w14:paraId="1BBBCF50" w14:textId="77777777" w:rsidTr="00253922">
        <w:trPr>
          <w:trHeight w:hRule="exact" w:val="878"/>
        </w:trPr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2B583D56" w14:textId="77777777" w:rsidR="00E8517B" w:rsidRDefault="00E25512">
            <w:pPr>
              <w:pStyle w:val="TableParagraph"/>
              <w:ind w:left="0" w:right="1026"/>
              <w:rPr>
                <w:sz w:val="24"/>
              </w:rPr>
            </w:pPr>
            <w:r>
              <w:rPr>
                <w:b/>
                <w:sz w:val="24"/>
              </w:rPr>
              <w:t xml:space="preserve">Class XII – </w:t>
            </w:r>
            <w:r>
              <w:rPr>
                <w:sz w:val="24"/>
              </w:rPr>
              <w:t xml:space="preserve">CBSE </w:t>
            </w:r>
            <w:r>
              <w:rPr>
                <w:sz w:val="24"/>
              </w:rPr>
              <w:br/>
              <w:t xml:space="preserve">Modern Vidya Niketan 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7335C496" w14:textId="77777777"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2012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14:paraId="70C39F1B" w14:textId="77777777"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ercentage –79</w:t>
            </w:r>
            <w:r>
              <w:rPr>
                <w:sz w:val="24"/>
                <w:lang w:val="en-IN"/>
              </w:rPr>
              <w:t>%</w:t>
            </w:r>
            <w:r>
              <w:rPr>
                <w:sz w:val="24"/>
              </w:rPr>
              <w:t xml:space="preserve"> </w:t>
            </w:r>
          </w:p>
        </w:tc>
      </w:tr>
      <w:tr w:rsidR="00E8517B" w14:paraId="1CA232E7" w14:textId="77777777" w:rsidTr="00253922">
        <w:trPr>
          <w:trHeight w:hRule="exact" w:val="706"/>
        </w:trPr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0F0CF753" w14:textId="77777777" w:rsidR="00E8517B" w:rsidRDefault="00E25512">
            <w:pPr>
              <w:pStyle w:val="TableParagraph"/>
              <w:ind w:left="0" w:right="1930"/>
              <w:rPr>
                <w:sz w:val="24"/>
              </w:rPr>
            </w:pPr>
            <w:r>
              <w:rPr>
                <w:b/>
                <w:sz w:val="24"/>
              </w:rPr>
              <w:t xml:space="preserve">Class X – </w:t>
            </w:r>
            <w:r>
              <w:rPr>
                <w:sz w:val="24"/>
              </w:rPr>
              <w:t>CBSE</w:t>
            </w:r>
            <w:r>
              <w:rPr>
                <w:sz w:val="24"/>
              </w:rPr>
              <w:br/>
              <w:t xml:space="preserve">DAV Public School                                       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7F78D4A9" w14:textId="77777777"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2010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14:paraId="5983495C" w14:textId="77777777"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ercentage –</w:t>
            </w:r>
            <w:r>
              <w:rPr>
                <w:sz w:val="24"/>
                <w:lang w:val="en-IN"/>
              </w:rPr>
              <w:t>85.5%</w:t>
            </w:r>
            <w:r>
              <w:rPr>
                <w:sz w:val="24"/>
              </w:rPr>
              <w:t xml:space="preserve"> </w:t>
            </w:r>
          </w:p>
        </w:tc>
      </w:tr>
    </w:tbl>
    <w:p w14:paraId="158791A6" w14:textId="77777777" w:rsidR="00E8517B" w:rsidRDefault="00E25512">
      <w:pPr>
        <w:spacing w:before="24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br/>
        <w:t>Work Experience:</w:t>
      </w:r>
    </w:p>
    <w:p w14:paraId="0CEB5CF5" w14:textId="47429881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0E17A7B" w14:textId="4524B6EC" w:rsidR="008C63FA" w:rsidRDefault="008C63FA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</w:p>
    <w:p w14:paraId="2C8A4757" w14:textId="77777777" w:rsidR="008C63FA" w:rsidRDefault="008C63FA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8"/>
        <w:gridCol w:w="5228"/>
      </w:tblGrid>
      <w:tr w:rsidR="00E8517B" w14:paraId="7E4F8BBE" w14:textId="77777777">
        <w:tc>
          <w:tcPr>
            <w:tcW w:w="5228" w:type="dxa"/>
          </w:tcPr>
          <w:p w14:paraId="3C59D9B4" w14:textId="1183B385" w:rsidR="00E8517B" w:rsidRDefault="001D5592" w:rsidP="00984CB9">
            <w:pPr>
              <w:spacing w:after="0" w:line="240" w:lineRule="auto"/>
              <w:ind w:left="-113"/>
              <w:rPr>
                <w:rFonts w:ascii="Cambria" w:hAnsi="Cambria" w:cs="Cambria"/>
                <w:b/>
                <w:sz w:val="24"/>
                <w:szCs w:val="24"/>
                <w:lang w:val="en-IN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Assistant</w:t>
            </w:r>
            <w:r w:rsidR="00E25512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Manager</w:t>
            </w:r>
            <w:r w:rsidR="00E25512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  <w:r w:rsidR="00E25512">
              <w:rPr>
                <w:rFonts w:ascii="Cambria" w:hAnsi="Cambria" w:cs="Cambria"/>
                <w:b/>
                <w:sz w:val="24"/>
                <w:szCs w:val="24"/>
              </w:rPr>
              <w:t xml:space="preserve">at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Fareportal</w:t>
            </w:r>
          </w:p>
        </w:tc>
        <w:tc>
          <w:tcPr>
            <w:tcW w:w="5228" w:type="dxa"/>
          </w:tcPr>
          <w:p w14:paraId="5E0198CB" w14:textId="184CE832" w:rsidR="00E8517B" w:rsidRDefault="001D5592">
            <w:pPr>
              <w:spacing w:after="0" w:line="240" w:lineRule="auto"/>
              <w:jc w:val="right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Nov</w:t>
            </w:r>
            <w:r w:rsidR="00E25512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  <w:r w:rsidR="00E25512">
              <w:rPr>
                <w:rFonts w:ascii="Cambria" w:hAnsi="Cambria" w:cs="Cambria"/>
                <w:b/>
                <w:sz w:val="24"/>
                <w:szCs w:val="24"/>
              </w:rPr>
              <w:t>20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>20</w:t>
            </w:r>
            <w:r w:rsidR="00E25512">
              <w:rPr>
                <w:rFonts w:ascii="Cambria" w:hAnsi="Cambria" w:cs="Cambria"/>
                <w:b/>
                <w:sz w:val="24"/>
                <w:szCs w:val="24"/>
              </w:rPr>
              <w:t xml:space="preserve"> – till date</w:t>
            </w:r>
          </w:p>
        </w:tc>
      </w:tr>
    </w:tbl>
    <w:p w14:paraId="1E2F5EC1" w14:textId="28614381" w:rsidR="001D5592" w:rsidRDefault="001D5592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Created multiple batch jobs to distribute</w:t>
      </w:r>
      <w:r w:rsidR="009D0AB1">
        <w:rPr>
          <w:rFonts w:ascii="Cambria" w:hAnsi="Cambria" w:cs="Arial"/>
          <w:sz w:val="24"/>
          <w:szCs w:val="24"/>
          <w:shd w:val="clear" w:color="auto" w:fill="FFFFFF"/>
        </w:rPr>
        <w:t xml:space="preserve"> data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 across multiple database</w:t>
      </w:r>
    </w:p>
    <w:p w14:paraId="7478C344" w14:textId="277AE7DB" w:rsidR="001D5592" w:rsidRDefault="001D5592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Create data process to extract data from Google AdWords / Bing ads and google analytics </w:t>
      </w:r>
      <w:r w:rsidR="001816CB">
        <w:rPr>
          <w:rFonts w:ascii="Cambria" w:hAnsi="Cambria" w:cs="Arial"/>
          <w:sz w:val="24"/>
          <w:szCs w:val="24"/>
          <w:shd w:val="clear" w:color="auto" w:fill="FFFFFF"/>
        </w:rPr>
        <w:t>via python API’s</w:t>
      </w:r>
    </w:p>
    <w:p w14:paraId="311D944D" w14:textId="556AD03B" w:rsidR="001816CB" w:rsidRDefault="001816CB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Created a process to pull data from S3 bucket and place it in HDFS </w:t>
      </w:r>
    </w:p>
    <w:p w14:paraId="7AA9AC26" w14:textId="63C4EC23" w:rsidR="001816CB" w:rsidRDefault="001816CB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Perform analysis and optimization in HIVE </w:t>
      </w:r>
    </w:p>
    <w:p w14:paraId="04FEBC1E" w14:textId="3503EF8D" w:rsidR="001816CB" w:rsidRDefault="001816CB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Worked on Apache Sqoop </w:t>
      </w:r>
    </w:p>
    <w:p w14:paraId="7309BCE6" w14:textId="5A83E45C" w:rsidR="001816CB" w:rsidRDefault="001816CB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Developed FTP framework that automatically pulls file and store in S3 and SQL tables </w:t>
      </w:r>
    </w:p>
    <w:p w14:paraId="7A36B007" w14:textId="075E84A1" w:rsidR="001D5592" w:rsidRDefault="001D5592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Design data marts for marketing and BI teams </w:t>
      </w:r>
    </w:p>
    <w:p w14:paraId="27CCB5A7" w14:textId="7C7B250C" w:rsidR="001D5592" w:rsidRDefault="001D5592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Created </w:t>
      </w:r>
      <w:r w:rsidR="00B70F3C">
        <w:rPr>
          <w:rFonts w:ascii="Cambria" w:hAnsi="Cambria" w:cs="Arial"/>
          <w:sz w:val="24"/>
          <w:szCs w:val="24"/>
          <w:shd w:val="clear" w:color="auto" w:fill="FFFFFF"/>
        </w:rPr>
        <w:t xml:space="preserve">mechanism for </w:t>
      </w:r>
      <w:r w:rsidR="003A3CEA">
        <w:rPr>
          <w:rFonts w:ascii="Cambria" w:hAnsi="Cambria" w:cs="Arial"/>
          <w:sz w:val="24"/>
          <w:szCs w:val="24"/>
          <w:shd w:val="clear" w:color="auto" w:fill="FFFFFF"/>
        </w:rPr>
        <w:t xml:space="preserve">query tracing running on our reporting servers </w:t>
      </w:r>
    </w:p>
    <w:p w14:paraId="018100CB" w14:textId="5E7AC0D6" w:rsidR="001D5592" w:rsidRDefault="003A3CEA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Develop a platform for report building that are used by multiple teams across the company  </w:t>
      </w:r>
    </w:p>
    <w:p w14:paraId="2644CA01" w14:textId="77777777" w:rsidR="008C63FA" w:rsidRPr="008C63FA" w:rsidRDefault="008C63FA" w:rsidP="008C63FA">
      <w:p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</w:p>
    <w:p w14:paraId="19E95DAD" w14:textId="77777777" w:rsidR="001D5592" w:rsidRPr="003A3CEA" w:rsidRDefault="001D5592" w:rsidP="003A3CEA">
      <w:pPr>
        <w:pStyle w:val="ListParagraph"/>
        <w:spacing w:before="120" w:after="120" w:line="240" w:lineRule="auto"/>
        <w:ind w:left="360"/>
        <w:rPr>
          <w:rFonts w:ascii="Cambria" w:hAnsi="Cambria" w:cs="Arial"/>
          <w:sz w:val="24"/>
          <w:szCs w:val="24"/>
          <w:shd w:val="clear" w:color="auto" w:fill="FFFFFF"/>
        </w:rPr>
      </w:pPr>
    </w:p>
    <w:p w14:paraId="3B84A724" w14:textId="643A2FDB" w:rsidR="001D5592" w:rsidRPr="001D5592" w:rsidRDefault="001D5592" w:rsidP="001D5592">
      <w:p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1D5592">
        <w:rPr>
          <w:rFonts w:ascii="Cambria" w:hAnsi="Cambria" w:cs="Cambria"/>
          <w:b/>
          <w:sz w:val="24"/>
          <w:szCs w:val="24"/>
          <w:lang w:val="en-IN"/>
        </w:rPr>
        <w:t xml:space="preserve">Senior Data Engineer at Snapdeal </w:t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  <w:t>Feb 2019- till date</w:t>
      </w:r>
    </w:p>
    <w:p w14:paraId="4CB0FCB9" w14:textId="28BB7BAF" w:rsidR="002A7F48" w:rsidRPr="002A7F48" w:rsidRDefault="00F943AB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Worked with the business a</w:t>
      </w:r>
      <w:r w:rsidR="006C2681" w:rsidRPr="006C2681">
        <w:rPr>
          <w:rFonts w:ascii="Cambria" w:hAnsi="Cambria" w:cs="Arial"/>
          <w:sz w:val="24"/>
          <w:szCs w:val="24"/>
          <w:shd w:val="clear" w:color="auto" w:fill="FFFFFF"/>
        </w:rPr>
        <w:t>nalyst</w:t>
      </w:r>
      <w:r>
        <w:rPr>
          <w:rFonts w:ascii="Cambria" w:hAnsi="Cambria" w:cs="Arial"/>
          <w:sz w:val="24"/>
          <w:szCs w:val="24"/>
          <w:shd w:val="clear" w:color="auto" w:fill="FFFFFF"/>
        </w:rPr>
        <w:t>s</w:t>
      </w:r>
      <w:r w:rsidR="006C2681" w:rsidRPr="006C2681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and m</w:t>
      </w:r>
      <w:r w:rsidR="006C2681">
        <w:rPr>
          <w:rFonts w:ascii="Cambria" w:hAnsi="Cambria" w:cs="Arial"/>
          <w:sz w:val="24"/>
          <w:szCs w:val="24"/>
          <w:shd w:val="clear" w:color="auto" w:fill="FFFFFF"/>
        </w:rPr>
        <w:t>achine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 learning</w:t>
      </w:r>
      <w:r w:rsidR="006C2681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team in r</w:t>
      </w:r>
      <w:r w:rsidR="006C2681" w:rsidRPr="006C2681">
        <w:rPr>
          <w:rFonts w:ascii="Cambria" w:hAnsi="Cambria" w:cs="Arial"/>
          <w:sz w:val="24"/>
          <w:szCs w:val="24"/>
          <w:shd w:val="clear" w:color="auto" w:fill="FFFFFF"/>
        </w:rPr>
        <w:t>equirement gathering and analysis</w:t>
      </w:r>
      <w:r>
        <w:rPr>
          <w:rFonts w:ascii="Cambria" w:hAnsi="Cambria" w:cs="Arial"/>
          <w:sz w:val="24"/>
          <w:szCs w:val="24"/>
          <w:shd w:val="clear" w:color="auto" w:fill="FFFFFF"/>
        </w:rPr>
        <w:t>.</w:t>
      </w:r>
      <w:r w:rsidR="006C2681" w:rsidRPr="006C2681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</w:p>
    <w:p w14:paraId="3CDC130F" w14:textId="330158A4" w:rsidR="00485979" w:rsidRDefault="00D56CC7" w:rsidP="0048597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>Design data models, ETL mappings and associated objects of analytical solutions</w:t>
      </w:r>
      <w:r w:rsidR="00485979">
        <w:rPr>
          <w:rFonts w:ascii="Cambria" w:hAnsi="Cambria" w:cs="Arial"/>
          <w:sz w:val="24"/>
          <w:szCs w:val="24"/>
          <w:shd w:val="clear" w:color="auto" w:fill="FFFFFF"/>
        </w:rPr>
        <w:t xml:space="preserve"> having </w:t>
      </w:r>
      <w:r w:rsidR="00485979" w:rsidRPr="00485979">
        <w:rPr>
          <w:rFonts w:ascii="Cambria" w:hAnsi="Cambria" w:cs="Arial"/>
          <w:sz w:val="24"/>
          <w:szCs w:val="24"/>
          <w:shd w:val="clear" w:color="auto" w:fill="FFFFFF"/>
        </w:rPr>
        <w:t xml:space="preserve">experience on </w:t>
      </w:r>
      <w:proofErr w:type="spellStart"/>
      <w:r w:rsidR="001D5592">
        <w:rPr>
          <w:rFonts w:ascii="Cambria" w:hAnsi="Cambria" w:cs="Arial"/>
          <w:sz w:val="24"/>
          <w:szCs w:val="24"/>
          <w:shd w:val="clear" w:color="auto" w:fill="FFFFFF"/>
        </w:rPr>
        <w:t>vertica</w:t>
      </w:r>
      <w:proofErr w:type="spellEnd"/>
      <w:r w:rsidR="001D5592">
        <w:rPr>
          <w:rFonts w:ascii="Cambria" w:hAnsi="Cambria" w:cs="Arial"/>
          <w:sz w:val="24"/>
          <w:szCs w:val="24"/>
          <w:shd w:val="clear" w:color="auto" w:fill="FFFFFF"/>
        </w:rPr>
        <w:t>,</w:t>
      </w:r>
      <w:r w:rsidR="00485979" w:rsidRPr="00485979">
        <w:rPr>
          <w:rFonts w:ascii="Cambria" w:hAnsi="Cambria" w:cs="Arial"/>
          <w:sz w:val="24"/>
          <w:szCs w:val="24"/>
          <w:shd w:val="clear" w:color="auto" w:fill="FFFFFF"/>
        </w:rPr>
        <w:t xml:space="preserve"> ETL technology set</w:t>
      </w:r>
      <w:r w:rsidR="00485979"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 w:rsidRPr="00485979">
        <w:rPr>
          <w:rFonts w:ascii="Cambria" w:hAnsi="Cambria" w:cs="Arial"/>
          <w:sz w:val="24"/>
          <w:szCs w:val="24"/>
          <w:shd w:val="clear" w:color="auto" w:fill="FFFFFF"/>
        </w:rPr>
        <w:t>.</w:t>
      </w:r>
    </w:p>
    <w:p w14:paraId="55B2523C" w14:textId="4282F529" w:rsidR="001816CB" w:rsidRPr="00485979" w:rsidRDefault="001816CB" w:rsidP="0048597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Developed process to transform data and place in HDFS </w:t>
      </w:r>
    </w:p>
    <w:p w14:paraId="61D3F5B9" w14:textId="77777777"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Review solution design and ensure that the defined EDW standards and framework are followed. </w:t>
      </w:r>
    </w:p>
    <w:p w14:paraId="1B869ACB" w14:textId="77777777"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lastRenderedPageBreak/>
        <w:t xml:space="preserve">Review and validate logical and physical design to ensure alignment with the defined solution architecture. </w:t>
      </w:r>
    </w:p>
    <w:p w14:paraId="15ED1665" w14:textId="77777777"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Define standards and procedures; refine methods and techniques for data extraction, transformation and loading (ETL) both in batch and “near real time” modes. </w:t>
      </w:r>
    </w:p>
    <w:p w14:paraId="4380E075" w14:textId="77777777"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Ensure quality assurance plan and cases are comprehensive to validate the solution thoroughly. </w:t>
      </w:r>
    </w:p>
    <w:p w14:paraId="422FB215" w14:textId="77777777" w:rsidR="00984CB9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>Support QA, UAT and performance testing phases of development cycle. Understand and incorporate required security framework in the developed data model and ETL objects.</w:t>
      </w:r>
    </w:p>
    <w:p w14:paraId="3ACFB7B4" w14:textId="77777777" w:rsidR="00D56CC7" w:rsidRDefault="00D56CC7" w:rsidP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>Create/review technical documentation for all new and modified objects.</w:t>
      </w:r>
    </w:p>
    <w:p w14:paraId="4DC759B1" w14:textId="77777777" w:rsidR="00D56CC7" w:rsidRDefault="00D56CC7" w:rsidP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Created Tableau reports and dashboards.</w:t>
      </w:r>
    </w:p>
    <w:p w14:paraId="73C8CB51" w14:textId="77777777" w:rsidR="00D56CC7" w:rsidRDefault="00D56CC7" w:rsidP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F943AB">
        <w:rPr>
          <w:rFonts w:ascii="Cambria" w:hAnsi="Cambria" w:cs="Arial"/>
          <w:sz w:val="24"/>
          <w:szCs w:val="24"/>
          <w:shd w:val="clear" w:color="auto" w:fill="FFFFFF"/>
        </w:rPr>
        <w:t>Recommend focused marketing activities to business team by evaluating spend profiles of potential customer segments using the K-means clustering methodology</w:t>
      </w:r>
    </w:p>
    <w:p w14:paraId="792CD177" w14:textId="77777777" w:rsidR="00984CB9" w:rsidRDefault="00984CB9" w:rsidP="00984CB9">
      <w:p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8"/>
        <w:gridCol w:w="5228"/>
      </w:tblGrid>
      <w:tr w:rsidR="00984CB9" w14:paraId="051A65F8" w14:textId="77777777" w:rsidTr="00991015">
        <w:tc>
          <w:tcPr>
            <w:tcW w:w="5228" w:type="dxa"/>
          </w:tcPr>
          <w:p w14:paraId="476CC9ED" w14:textId="77777777" w:rsidR="00984CB9" w:rsidRDefault="00984CB9" w:rsidP="00991015">
            <w:pPr>
              <w:spacing w:after="0" w:line="240" w:lineRule="auto"/>
              <w:ind w:left="-113"/>
              <w:rPr>
                <w:rFonts w:ascii="Cambria" w:hAnsi="Cambria" w:cs="Cambria"/>
                <w:b/>
                <w:sz w:val="24"/>
                <w:szCs w:val="24"/>
                <w:lang w:val="en-IN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Database</w:t>
            </w:r>
            <w:r w:rsidR="00866711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and BI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Developer 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at </w:t>
            </w:r>
            <w:proofErr w:type="spellStart"/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PineLabs</w:t>
            </w:r>
            <w:proofErr w:type="spellEnd"/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5228" w:type="dxa"/>
          </w:tcPr>
          <w:p w14:paraId="338B6124" w14:textId="77777777" w:rsidR="00984CB9" w:rsidRDefault="00984CB9" w:rsidP="00F943AB">
            <w:pPr>
              <w:spacing w:after="0" w:line="240" w:lineRule="auto"/>
              <w:jc w:val="right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Jan 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>201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8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 – </w:t>
            </w:r>
            <w:r w:rsidR="00F943AB">
              <w:rPr>
                <w:rFonts w:ascii="Cambria" w:hAnsi="Cambria" w:cs="Cambria"/>
                <w:b/>
                <w:sz w:val="24"/>
                <w:szCs w:val="24"/>
              </w:rPr>
              <w:t>Jan2019</w:t>
            </w:r>
          </w:p>
        </w:tc>
      </w:tr>
    </w:tbl>
    <w:p w14:paraId="60C67DEF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Thorough understanding of database designing,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  <w:r>
        <w:rPr>
          <w:rFonts w:ascii="Cambria" w:hAnsi="Cambria" w:cs="Cambria"/>
          <w:sz w:val="24"/>
          <w:szCs w:val="24"/>
        </w:rPr>
        <w:t>development, implementation &amp; administration using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  <w:r>
        <w:rPr>
          <w:rFonts w:ascii="Cambria" w:hAnsi="Cambria" w:cs="Cambria"/>
          <w:sz w:val="24"/>
          <w:szCs w:val="24"/>
        </w:rPr>
        <w:t>Microsoft SQL Server, SQL Server Integration Services and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  <w:r>
        <w:rPr>
          <w:rFonts w:ascii="Cambria" w:hAnsi="Cambria" w:cs="Cambria"/>
          <w:sz w:val="24"/>
          <w:szCs w:val="24"/>
        </w:rPr>
        <w:t>SQL Server Analysis Services</w:t>
      </w:r>
    </w:p>
    <w:p w14:paraId="39DA256C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Worked on existing architecture and create a scalable and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maintainable architecture for data processing and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maintainability in a streamlined manner.</w:t>
      </w:r>
    </w:p>
    <w:p w14:paraId="00DA73C9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Expertise in T-SQL: Creating tables an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e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nforcing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d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ata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i</w:t>
      </w:r>
      <w:r>
        <w:rPr>
          <w:rFonts w:ascii="Cambria" w:hAnsi="Cambria" w:cs="Arial"/>
          <w:sz w:val="24"/>
          <w:szCs w:val="24"/>
          <w:shd w:val="clear" w:color="auto" w:fill="FFFFFF"/>
        </w:rPr>
        <w:t>ntegrity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m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anaging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d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ata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in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t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ables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c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reating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and maintaining 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i</w:t>
      </w:r>
      <w:r>
        <w:rPr>
          <w:rFonts w:ascii="Cambria" w:hAnsi="Cambria" w:cs="Arial"/>
          <w:sz w:val="24"/>
          <w:szCs w:val="24"/>
          <w:shd w:val="clear" w:color="auto" w:fill="FFFFFF"/>
        </w:rPr>
        <w:t>ndexes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f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unctions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s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tored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p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rocedures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an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j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oins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u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s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s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ubqueries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an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u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s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xml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 in SQL. </w:t>
      </w:r>
    </w:p>
    <w:p w14:paraId="57988770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Well versed with MS SQL Server internals, System Tables and Databases, Table Partitioning and Data Migration. </w:t>
      </w:r>
    </w:p>
    <w:p w14:paraId="1190ADFB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Proficient in creating and maintaining SSIS packages; thorough knowledge of working on indexes, types of indexes, and indexing algorithms.</w:t>
      </w:r>
    </w:p>
    <w:p w14:paraId="766F3066" w14:textId="77777777" w:rsidR="00984CB9" w:rsidRPr="00866711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Created Power BI report and dashboards.</w:t>
      </w:r>
    </w:p>
    <w:p w14:paraId="22A0BE6E" w14:textId="77777777" w:rsidR="00866711" w:rsidRDefault="00866711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Proficient in deploying the solution on servers and maintaining the backups</w:t>
      </w:r>
    </w:p>
    <w:p w14:paraId="0BB641BA" w14:textId="77777777" w:rsidR="00E8517B" w:rsidRPr="00984CB9" w:rsidRDefault="00E25512" w:rsidP="00984CB9">
      <w:pPr>
        <w:spacing w:before="120" w:after="120" w:line="240" w:lineRule="auto"/>
        <w:rPr>
          <w:rFonts w:ascii="Cambria" w:hAnsi="Cambria" w:cs="Cambria"/>
          <w:sz w:val="24"/>
          <w:szCs w:val="24"/>
        </w:rPr>
      </w:pPr>
      <w:r w:rsidRPr="00984CB9">
        <w:rPr>
          <w:rFonts w:ascii="Cambria" w:hAnsi="Cambria" w:cs="Arial"/>
          <w:sz w:val="24"/>
          <w:szCs w:val="24"/>
          <w:shd w:val="clear" w:color="auto" w:fill="FFFFFF"/>
        </w:rPr>
        <w:br/>
      </w:r>
      <w:r w:rsidRPr="00984CB9">
        <w:rPr>
          <w:rFonts w:ascii="Cambria" w:hAnsi="Cambria" w:cs="Arial"/>
          <w:sz w:val="24"/>
          <w:szCs w:val="24"/>
          <w:shd w:val="clear" w:color="auto" w:fill="FFFFFF"/>
        </w:rPr>
        <w:br/>
      </w: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8"/>
        <w:gridCol w:w="5228"/>
      </w:tblGrid>
      <w:tr w:rsidR="00E8517B" w14:paraId="52AF280A" w14:textId="77777777">
        <w:tc>
          <w:tcPr>
            <w:tcW w:w="5228" w:type="dxa"/>
          </w:tcPr>
          <w:p w14:paraId="6A044626" w14:textId="77777777" w:rsidR="00E8517B" w:rsidRDefault="00E25512">
            <w:pPr>
              <w:spacing w:after="0" w:line="240" w:lineRule="auto"/>
              <w:ind w:left="-113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Software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Developer 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>at MAQ Software</w:t>
            </w:r>
          </w:p>
        </w:tc>
        <w:tc>
          <w:tcPr>
            <w:tcW w:w="5228" w:type="dxa"/>
          </w:tcPr>
          <w:p w14:paraId="410407E1" w14:textId="77777777" w:rsidR="00E8517B" w:rsidRDefault="00E25512">
            <w:pPr>
              <w:spacing w:after="0" w:line="240" w:lineRule="auto"/>
              <w:jc w:val="right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Jan 2016 –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Dec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 201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7</w:t>
            </w:r>
          </w:p>
        </w:tc>
      </w:tr>
    </w:tbl>
    <w:p w14:paraId="249FF7A7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Exposed to most of the phases of SDLC including analysis, design, and implementation and testing.</w:t>
      </w:r>
    </w:p>
    <w:p w14:paraId="27EC8A5A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Worked on different database designs and models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</w:p>
    <w:p w14:paraId="38845984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Proficient in creating, monitoring and maintaining ETL jobs.</w:t>
      </w:r>
    </w:p>
    <w:p w14:paraId="486AE6FB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Worked on multiple store procedures, functions and optimization of stored procedures  </w:t>
      </w:r>
    </w:p>
    <w:p w14:paraId="482C16B5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Exposed to GIT and TFS 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and 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PowerBI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 </w:t>
      </w:r>
    </w:p>
    <w:p w14:paraId="5E6FEA54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  <w:lang w:val="en-IN"/>
        </w:rPr>
        <w:t>Created automation tool for testing and validating data in Data warehouse models</w:t>
      </w:r>
    </w:p>
    <w:p w14:paraId="067D8AC9" w14:textId="77777777" w:rsidR="00E8517B" w:rsidRDefault="00E8517B">
      <w:pPr>
        <w:pStyle w:val="ListParagraph"/>
        <w:spacing w:before="120" w:after="120" w:line="240" w:lineRule="auto"/>
        <w:ind w:left="360"/>
        <w:rPr>
          <w:rFonts w:ascii="Cambria" w:hAnsi="Cambria" w:cs="Arial"/>
          <w:sz w:val="24"/>
          <w:szCs w:val="24"/>
          <w:shd w:val="clear" w:color="auto" w:fill="FFFFFF"/>
        </w:rPr>
      </w:pPr>
    </w:p>
    <w:p w14:paraId="1941F493" w14:textId="77777777" w:rsidR="00E8517B" w:rsidRDefault="00E8517B">
      <w:pPr>
        <w:pStyle w:val="ListParagraph"/>
        <w:spacing w:before="120" w:after="120" w:line="240" w:lineRule="auto"/>
        <w:ind w:left="0"/>
        <w:rPr>
          <w:rFonts w:ascii="Cambria" w:hAnsi="Cambria" w:cs="Arial"/>
          <w:sz w:val="24"/>
          <w:szCs w:val="24"/>
          <w:shd w:val="clear" w:color="auto" w:fill="FFFFFF"/>
        </w:rPr>
      </w:pPr>
    </w:p>
    <w:p w14:paraId="12505DAF" w14:textId="77777777" w:rsidR="00E8517B" w:rsidRDefault="00E8517B">
      <w:pPr>
        <w:pStyle w:val="ListParagraph"/>
        <w:spacing w:before="120" w:after="120" w:line="240" w:lineRule="auto"/>
        <w:ind w:left="0"/>
        <w:rPr>
          <w:rFonts w:ascii="Cambria" w:hAnsi="Cambria" w:cs="Arial"/>
          <w:sz w:val="24"/>
          <w:szCs w:val="24"/>
          <w:shd w:val="clear" w:color="auto" w:fill="FFFFFF"/>
        </w:rPr>
      </w:pPr>
    </w:p>
    <w:p w14:paraId="3026B17B" w14:textId="77777777" w:rsidR="00E8517B" w:rsidRDefault="00E25512">
      <w:pPr>
        <w:pStyle w:val="ListParagraph"/>
        <w:spacing w:before="240" w:after="20" w:line="240" w:lineRule="auto"/>
        <w:ind w:left="0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Languages and Technologies:</w:t>
      </w:r>
    </w:p>
    <w:p w14:paraId="57738A48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068CDAC1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Programming Languages</w:t>
      </w:r>
      <w:r>
        <w:rPr>
          <w:rFonts w:ascii="Cambria" w:hAnsi="Cambria" w:cs="Cambria"/>
          <w:sz w:val="24"/>
          <w:szCs w:val="24"/>
        </w:rPr>
        <w:t xml:space="preserve">: </w:t>
      </w:r>
      <w:r w:rsidR="001726B6">
        <w:rPr>
          <w:rFonts w:ascii="Cambria" w:hAnsi="Cambria" w:cs="Cambria"/>
          <w:sz w:val="24"/>
          <w:szCs w:val="24"/>
          <w:lang w:val="en-IN"/>
        </w:rPr>
        <w:t xml:space="preserve">Python </w:t>
      </w:r>
    </w:p>
    <w:p w14:paraId="64B0D57C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  <w:lang w:val="en-IN"/>
        </w:rPr>
        <w:t>Reporting Tools</w:t>
      </w:r>
      <w:r>
        <w:rPr>
          <w:rFonts w:ascii="Cambria" w:hAnsi="Cambria" w:cs="Cambria"/>
          <w:sz w:val="24"/>
          <w:szCs w:val="24"/>
        </w:rPr>
        <w:t xml:space="preserve"> : </w:t>
      </w:r>
      <w:r>
        <w:rPr>
          <w:rFonts w:ascii="Cambria" w:hAnsi="Cambria" w:cs="Cambria"/>
          <w:sz w:val="24"/>
          <w:szCs w:val="24"/>
          <w:lang w:val="en-IN"/>
        </w:rPr>
        <w:t>Tableau</w:t>
      </w:r>
      <w:r w:rsidR="001726B6">
        <w:rPr>
          <w:rFonts w:ascii="Cambria" w:hAnsi="Cambria" w:cs="Cambria"/>
          <w:sz w:val="24"/>
          <w:szCs w:val="24"/>
          <w:lang w:val="en-IN"/>
        </w:rPr>
        <w:t>,</w:t>
      </w:r>
      <w:r w:rsidR="001726B6" w:rsidRPr="001726B6">
        <w:rPr>
          <w:rFonts w:ascii="Cambria" w:hAnsi="Cambria" w:cs="Cambria"/>
          <w:sz w:val="24"/>
          <w:szCs w:val="24"/>
        </w:rPr>
        <w:t xml:space="preserve"> </w:t>
      </w:r>
      <w:r w:rsidR="001726B6">
        <w:rPr>
          <w:rFonts w:ascii="Cambria" w:hAnsi="Cambria" w:cs="Cambria"/>
          <w:sz w:val="24"/>
          <w:szCs w:val="24"/>
        </w:rPr>
        <w:t>Power BI</w:t>
      </w:r>
    </w:p>
    <w:p w14:paraId="6EFAD8CD" w14:textId="77777777" w:rsidR="00E8517B" w:rsidRDefault="0092036C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  <w:lang w:val="en-IN"/>
        </w:rPr>
        <w:t>Databases</w:t>
      </w:r>
      <w:r w:rsidR="00E25512">
        <w:rPr>
          <w:rFonts w:ascii="Cambria" w:hAnsi="Cambria" w:cs="Cambria"/>
          <w:sz w:val="24"/>
          <w:szCs w:val="24"/>
        </w:rPr>
        <w:t>:  SQL Server</w:t>
      </w:r>
      <w:r w:rsidR="001726B6">
        <w:rPr>
          <w:rFonts w:ascii="Cambria" w:hAnsi="Cambria" w:cs="Cambria"/>
          <w:sz w:val="24"/>
          <w:szCs w:val="24"/>
        </w:rPr>
        <w:t xml:space="preserve">, Vertica </w:t>
      </w:r>
      <w:r w:rsidR="00E25512">
        <w:rPr>
          <w:rFonts w:ascii="Cambria" w:hAnsi="Cambria" w:cs="Cambria"/>
          <w:sz w:val="24"/>
          <w:szCs w:val="24"/>
        </w:rPr>
        <w:t xml:space="preserve"> </w:t>
      </w:r>
    </w:p>
    <w:p w14:paraId="285C19C0" w14:textId="77777777" w:rsidR="00253922" w:rsidRDefault="0025392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 xml:space="preserve">Big Data </w:t>
      </w:r>
      <w:r w:rsidRPr="00253922">
        <w:rPr>
          <w:rFonts w:ascii="Cambria" w:hAnsi="Cambria" w:cs="Cambria"/>
          <w:sz w:val="24"/>
          <w:szCs w:val="24"/>
        </w:rPr>
        <w:t>:</w:t>
      </w:r>
      <w:r w:rsidR="0035306B">
        <w:rPr>
          <w:rFonts w:ascii="Cambria" w:hAnsi="Cambria" w:cs="Cambria"/>
          <w:sz w:val="24"/>
          <w:szCs w:val="24"/>
        </w:rPr>
        <w:t xml:space="preserve"> Hadoop , Hive </w:t>
      </w:r>
    </w:p>
    <w:p w14:paraId="7054962A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Areas of Interest</w:t>
      </w:r>
      <w:r>
        <w:rPr>
          <w:rFonts w:ascii="Cambria" w:hAnsi="Cambria" w:cs="Cambria"/>
          <w:sz w:val="24"/>
          <w:szCs w:val="24"/>
        </w:rPr>
        <w:t xml:space="preserve">:  </w:t>
      </w:r>
      <w:r>
        <w:rPr>
          <w:rFonts w:ascii="Cambria" w:hAnsi="Cambria" w:cs="Cambria"/>
          <w:sz w:val="24"/>
          <w:szCs w:val="24"/>
          <w:lang w:val="en-IN"/>
        </w:rPr>
        <w:t xml:space="preserve">Query </w:t>
      </w:r>
      <w:r w:rsidR="00215B15">
        <w:rPr>
          <w:rFonts w:ascii="Cambria" w:hAnsi="Cambria" w:cs="Cambria"/>
          <w:sz w:val="24"/>
          <w:szCs w:val="24"/>
          <w:lang w:val="en-IN"/>
        </w:rPr>
        <w:t>Optimization, Data</w:t>
      </w:r>
      <w:r>
        <w:rPr>
          <w:rFonts w:ascii="Cambria" w:hAnsi="Cambria" w:cs="Cambria"/>
          <w:sz w:val="24"/>
          <w:szCs w:val="24"/>
          <w:lang w:val="en-IN"/>
        </w:rPr>
        <w:t xml:space="preserve"> warehouse </w:t>
      </w:r>
      <w:r w:rsidR="00215B15">
        <w:rPr>
          <w:rFonts w:ascii="Cambria" w:hAnsi="Cambria" w:cs="Cambria"/>
          <w:sz w:val="24"/>
          <w:szCs w:val="24"/>
          <w:lang w:val="en-IN"/>
        </w:rPr>
        <w:t>designing,</w:t>
      </w:r>
      <w:r w:rsidR="001726B6">
        <w:rPr>
          <w:rFonts w:ascii="Cambria" w:hAnsi="Cambria" w:cs="Cambria"/>
          <w:sz w:val="24"/>
          <w:szCs w:val="24"/>
          <w:lang w:val="en-IN"/>
        </w:rPr>
        <w:t xml:space="preserve"> Scripting in Python.</w:t>
      </w:r>
    </w:p>
    <w:p w14:paraId="7811CB08" w14:textId="77777777" w:rsidR="00E8517B" w:rsidRDefault="00E25512">
      <w:pPr>
        <w:pStyle w:val="ListParagraph"/>
        <w:numPr>
          <w:ilvl w:val="0"/>
          <w:numId w:val="1"/>
        </w:numPr>
        <w:spacing w:before="24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Tools</w:t>
      </w:r>
      <w:r>
        <w:rPr>
          <w:rFonts w:ascii="Cambria" w:hAnsi="Cambria" w:cs="Cambria"/>
          <w:sz w:val="24"/>
          <w:szCs w:val="24"/>
        </w:rPr>
        <w:t>: Git Hub , Visual Studio</w:t>
      </w:r>
      <w:r w:rsidR="0092036C">
        <w:rPr>
          <w:rFonts w:ascii="Cambria" w:hAnsi="Cambria" w:cs="Cambria"/>
          <w:sz w:val="24"/>
          <w:szCs w:val="24"/>
          <w:lang w:val="en-IN"/>
        </w:rPr>
        <w:t>,</w:t>
      </w:r>
      <w:r w:rsidR="0092036C" w:rsidRPr="0092036C">
        <w:rPr>
          <w:rFonts w:ascii="Cambria" w:hAnsi="Cambria" w:cs="Cambria"/>
          <w:sz w:val="24"/>
          <w:szCs w:val="24"/>
        </w:rPr>
        <w:t xml:space="preserve"> </w:t>
      </w:r>
      <w:r w:rsidR="0092036C">
        <w:rPr>
          <w:rFonts w:ascii="Cambria" w:hAnsi="Cambria" w:cs="Cambria"/>
          <w:sz w:val="24"/>
          <w:szCs w:val="24"/>
        </w:rPr>
        <w:t>SSIS,SSAS</w:t>
      </w:r>
    </w:p>
    <w:p w14:paraId="5DA6E2D2" w14:textId="77777777" w:rsidR="00E8517B" w:rsidRPr="0092036C" w:rsidRDefault="00E8517B" w:rsidP="0092036C">
      <w:pPr>
        <w:spacing w:before="240" w:after="20" w:line="240" w:lineRule="auto"/>
        <w:rPr>
          <w:rFonts w:ascii="Cambria" w:hAnsi="Cambria" w:cs="Cambria"/>
          <w:sz w:val="24"/>
          <w:szCs w:val="24"/>
        </w:rPr>
      </w:pPr>
    </w:p>
    <w:p w14:paraId="6658884D" w14:textId="77777777" w:rsidR="00E8517B" w:rsidRDefault="00E25512">
      <w:pPr>
        <w:spacing w:before="24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lastRenderedPageBreak/>
        <w:t>Achievements and Awards:</w:t>
      </w:r>
    </w:p>
    <w:p w14:paraId="6D71CF08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22056AC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Received  spot award thrice in MAQ Software for outstanding performance</w:t>
      </w:r>
    </w:p>
    <w:p w14:paraId="6DA9EC8F" w14:textId="77777777" w:rsidR="00993053" w:rsidRDefault="00993053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Got Best Employee award twice in Snapdeal</w:t>
      </w:r>
    </w:p>
    <w:p w14:paraId="2AE50F41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Gained expertise and passed Microsoft certifications 70-461, 70-463 ,70-762,70-761.</w:t>
      </w:r>
    </w:p>
    <w:p w14:paraId="3086FA45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  <w:lang w:val="en-IN"/>
        </w:rPr>
        <w:t xml:space="preserve">Cleared Microsoft Certification on Power BI </w:t>
      </w:r>
    </w:p>
    <w:p w14:paraId="453BF1BF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Written research paper  on “Sustainable Cloud Computing” and get it published on National Conference of emerging trends  </w:t>
      </w:r>
    </w:p>
    <w:p w14:paraId="27B60D92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Current </w:t>
      </w:r>
      <w:r>
        <w:rPr>
          <w:rFonts w:ascii="Cambria" w:hAnsi="Cambria" w:cs="Cambria"/>
          <w:vanish/>
          <w:sz w:val="24"/>
          <w:szCs w:val="24"/>
        </w:rPr>
        <w:t>ti</w:t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sz w:val="24"/>
          <w:szCs w:val="24"/>
        </w:rPr>
        <w:t xml:space="preserve">Hacker rank on SQL is 3k </w:t>
      </w:r>
    </w:p>
    <w:p w14:paraId="0E336412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Completed Data Warehouse Specialization course, Algorithm course on Coursera </w:t>
      </w:r>
    </w:p>
    <w:p w14:paraId="6492CBB2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Completed CS50(Introduction to computer science) on </w:t>
      </w:r>
      <w:proofErr w:type="spellStart"/>
      <w:r>
        <w:rPr>
          <w:rFonts w:ascii="Cambria" w:hAnsi="Cambria" w:cs="Cambria"/>
          <w:sz w:val="24"/>
          <w:szCs w:val="24"/>
        </w:rPr>
        <w:t>Edx</w:t>
      </w:r>
      <w:proofErr w:type="spellEnd"/>
      <w:r>
        <w:rPr>
          <w:rFonts w:ascii="Cambria" w:hAnsi="Cambria" w:cs="Cambria"/>
          <w:sz w:val="24"/>
          <w:szCs w:val="24"/>
        </w:rPr>
        <w:t xml:space="preserve">. </w:t>
      </w:r>
      <w:r>
        <w:rPr>
          <w:rFonts w:ascii="Cambria" w:hAnsi="Cambria" w:cs="Cambria"/>
          <w:sz w:val="24"/>
          <w:szCs w:val="24"/>
          <w:lang w:val="en-IN"/>
        </w:rPr>
        <w:t>and tableau course from Udemy.</w:t>
      </w:r>
    </w:p>
    <w:p w14:paraId="6E9D5E9A" w14:textId="77777777" w:rsidR="00E8517B" w:rsidRDefault="00E8517B">
      <w:pPr>
        <w:pStyle w:val="ListParagraph"/>
        <w:spacing w:before="60" w:after="120" w:line="240" w:lineRule="auto"/>
        <w:ind w:left="357"/>
        <w:rPr>
          <w:rFonts w:ascii="Cambria" w:hAnsi="Cambria" w:cs="Cambria"/>
          <w:sz w:val="24"/>
          <w:szCs w:val="24"/>
        </w:rPr>
      </w:pPr>
    </w:p>
    <w:p w14:paraId="26432C36" w14:textId="77777777" w:rsidR="00E8517B" w:rsidRDefault="00E8517B">
      <w:pPr>
        <w:pStyle w:val="ListParagraph"/>
        <w:spacing w:before="60" w:after="120" w:line="240" w:lineRule="auto"/>
        <w:ind w:left="357"/>
        <w:rPr>
          <w:rFonts w:ascii="Cambria" w:hAnsi="Cambria" w:cs="Cambria"/>
          <w:sz w:val="24"/>
          <w:szCs w:val="24"/>
        </w:rPr>
      </w:pPr>
    </w:p>
    <w:p w14:paraId="7A03ED9A" w14:textId="77777777"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Co-Curricular Achievements</w:t>
      </w:r>
    </w:p>
    <w:p w14:paraId="03BF32EC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59113284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Winner of debate and extempore competition held in school and college.</w:t>
      </w:r>
    </w:p>
    <w:p w14:paraId="03CBE74B" w14:textId="77777777" w:rsidR="00E8517B" w:rsidRDefault="00E25512">
      <w:pPr>
        <w:pStyle w:val="ListParagraph"/>
        <w:numPr>
          <w:ilvl w:val="0"/>
          <w:numId w:val="1"/>
        </w:numPr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Received Prominent Speaker Award in school.</w:t>
      </w:r>
    </w:p>
    <w:p w14:paraId="4074ECF5" w14:textId="77777777" w:rsidR="00E8517B" w:rsidRDefault="009F0981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Won first prize in mixed doubles table tennis championship. </w:t>
      </w:r>
    </w:p>
    <w:p w14:paraId="60B33C22" w14:textId="77777777" w:rsidR="009F0981" w:rsidRDefault="009F0981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Won first prize in men</w:t>
      </w:r>
      <w:r w:rsidR="00912888">
        <w:rPr>
          <w:rFonts w:ascii="Cambria" w:hAnsi="Cambria" w:cs="Cambria"/>
          <w:sz w:val="24"/>
          <w:szCs w:val="24"/>
        </w:rPr>
        <w:t>’</w:t>
      </w:r>
      <w:r>
        <w:rPr>
          <w:rFonts w:ascii="Cambria" w:hAnsi="Cambria" w:cs="Cambria"/>
          <w:sz w:val="24"/>
          <w:szCs w:val="24"/>
        </w:rPr>
        <w:t>s double badminton.</w:t>
      </w:r>
    </w:p>
    <w:p w14:paraId="5716C8FB" w14:textId="77777777" w:rsidR="00E8517B" w:rsidRDefault="00E8517B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</w:p>
    <w:p w14:paraId="20291CDA" w14:textId="77777777"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I hereby declare that the above information is true to the best of my knowledge. If given a chance, I will try my best to come true to your aspiration.</w:t>
      </w:r>
    </w:p>
    <w:p w14:paraId="64449E9A" w14:textId="77777777" w:rsidR="00E8517B" w:rsidRDefault="00E8517B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</w:p>
    <w:p w14:paraId="378557C2" w14:textId="2161AD26"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Date:</w:t>
      </w:r>
      <w:r>
        <w:rPr>
          <w:rFonts w:ascii="Cambria" w:hAnsi="Cambria" w:cs="Cambria"/>
          <w:sz w:val="24"/>
          <w:szCs w:val="24"/>
        </w:rPr>
        <w:t xml:space="preserve"> </w:t>
      </w:r>
      <w:r w:rsidR="00A06C5C">
        <w:rPr>
          <w:rFonts w:ascii="Cambria" w:hAnsi="Cambria" w:cs="Cambria"/>
          <w:sz w:val="24"/>
          <w:szCs w:val="24"/>
        </w:rPr>
        <w:t>16</w:t>
      </w:r>
      <w:proofErr w:type="spellStart"/>
      <w:r w:rsidR="00B440A9" w:rsidRPr="00B440A9">
        <w:rPr>
          <w:rFonts w:ascii="Cambria" w:hAnsi="Cambria" w:cs="Cambria"/>
          <w:sz w:val="24"/>
          <w:szCs w:val="24"/>
          <w:vertAlign w:val="superscript"/>
          <w:lang w:val="en-IN"/>
        </w:rPr>
        <w:t>th</w:t>
      </w:r>
      <w:proofErr w:type="spellEnd"/>
      <w:r w:rsidR="00B440A9">
        <w:rPr>
          <w:rFonts w:ascii="Cambria" w:hAnsi="Cambria" w:cs="Cambria"/>
          <w:sz w:val="24"/>
          <w:szCs w:val="24"/>
          <w:lang w:val="en-IN"/>
        </w:rPr>
        <w:t xml:space="preserve"> </w:t>
      </w:r>
      <w:r w:rsidR="00627B98">
        <w:rPr>
          <w:rFonts w:ascii="Cambria" w:hAnsi="Cambria" w:cs="Cambria"/>
          <w:sz w:val="24"/>
          <w:szCs w:val="24"/>
          <w:lang w:val="en-IN"/>
        </w:rPr>
        <w:t>September</w:t>
      </w:r>
      <w:r w:rsidR="00984654">
        <w:rPr>
          <w:rFonts w:ascii="Cambria" w:hAnsi="Cambria" w:cs="Cambria"/>
          <w:sz w:val="24"/>
          <w:szCs w:val="24"/>
          <w:lang w:val="en-IN"/>
        </w:rPr>
        <w:t>.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       </w:t>
      </w:r>
      <w:r>
        <w:rPr>
          <w:rFonts w:ascii="Cambria" w:hAnsi="Cambria" w:cs="Cambria"/>
          <w:b/>
          <w:sz w:val="24"/>
          <w:szCs w:val="24"/>
        </w:rPr>
        <w:t>Akshay Barakoti</w:t>
      </w:r>
    </w:p>
    <w:p w14:paraId="118470D7" w14:textId="77777777"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  <w:lang w:val="en-IN"/>
        </w:rPr>
      </w:pPr>
      <w:r>
        <w:rPr>
          <w:rFonts w:ascii="Cambria" w:hAnsi="Cambria" w:cs="Cambria"/>
          <w:b/>
          <w:sz w:val="24"/>
          <w:szCs w:val="24"/>
        </w:rPr>
        <w:t>Place:</w:t>
      </w:r>
      <w:r>
        <w:rPr>
          <w:rFonts w:ascii="Cambria" w:hAnsi="Cambria" w:cs="Cambria"/>
          <w:sz w:val="24"/>
          <w:szCs w:val="24"/>
        </w:rPr>
        <w:t xml:space="preserve"> </w:t>
      </w:r>
      <w:r w:rsidR="00984654">
        <w:rPr>
          <w:rFonts w:ascii="Cambria" w:hAnsi="Cambria" w:cs="Cambria"/>
          <w:sz w:val="24"/>
          <w:szCs w:val="24"/>
          <w:lang w:val="en-IN"/>
        </w:rPr>
        <w:t>Faridabad</w:t>
      </w:r>
    </w:p>
    <w:sectPr w:rsidR="00E851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6D537" w14:textId="77777777" w:rsidR="00AE2F0A" w:rsidRDefault="00AE2F0A">
      <w:pPr>
        <w:spacing w:after="0" w:line="240" w:lineRule="auto"/>
      </w:pPr>
      <w:r>
        <w:separator/>
      </w:r>
    </w:p>
  </w:endnote>
  <w:endnote w:type="continuationSeparator" w:id="0">
    <w:p w14:paraId="7B43C70F" w14:textId="77777777" w:rsidR="00AE2F0A" w:rsidRDefault="00AE2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1DF26" w14:textId="77777777" w:rsidR="00E8517B" w:rsidRDefault="00E851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A2ADF" w14:textId="77777777" w:rsidR="00E8517B" w:rsidRDefault="00E851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BD09B" w14:textId="77777777" w:rsidR="00E8517B" w:rsidRDefault="00E851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D8BC4" w14:textId="77777777" w:rsidR="00AE2F0A" w:rsidRDefault="00AE2F0A">
      <w:pPr>
        <w:spacing w:after="0" w:line="240" w:lineRule="auto"/>
      </w:pPr>
      <w:r>
        <w:separator/>
      </w:r>
    </w:p>
  </w:footnote>
  <w:footnote w:type="continuationSeparator" w:id="0">
    <w:p w14:paraId="07BCE0DB" w14:textId="77777777" w:rsidR="00AE2F0A" w:rsidRDefault="00AE2F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409E1" w14:textId="77777777" w:rsidR="00E8517B" w:rsidRDefault="00E851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FDA67" w14:textId="77777777" w:rsidR="00E8517B" w:rsidRDefault="00E851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9FC25" w14:textId="77777777" w:rsidR="00E8517B" w:rsidRDefault="00E851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F2888"/>
    <w:multiLevelType w:val="multilevel"/>
    <w:tmpl w:val="3AEF288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TMwMQQyzQ0NjZR0lIJTi4sz8/NACoxqASfCJFksAAAA"/>
  </w:docVars>
  <w:rsids>
    <w:rsidRoot w:val="00A06E8F"/>
    <w:rsid w:val="00022AA9"/>
    <w:rsid w:val="000476C2"/>
    <w:rsid w:val="00047B75"/>
    <w:rsid w:val="000618DF"/>
    <w:rsid w:val="00064720"/>
    <w:rsid w:val="00096F44"/>
    <w:rsid w:val="000F0BA8"/>
    <w:rsid w:val="00111DA3"/>
    <w:rsid w:val="00124F61"/>
    <w:rsid w:val="00131A45"/>
    <w:rsid w:val="00132EF5"/>
    <w:rsid w:val="001676CC"/>
    <w:rsid w:val="001726B6"/>
    <w:rsid w:val="001804B3"/>
    <w:rsid w:val="001816CB"/>
    <w:rsid w:val="00182B22"/>
    <w:rsid w:val="00184879"/>
    <w:rsid w:val="001A6F66"/>
    <w:rsid w:val="001D177D"/>
    <w:rsid w:val="001D24DF"/>
    <w:rsid w:val="001D5592"/>
    <w:rsid w:val="002046CD"/>
    <w:rsid w:val="00215B15"/>
    <w:rsid w:val="00215D52"/>
    <w:rsid w:val="00230C9C"/>
    <w:rsid w:val="00253922"/>
    <w:rsid w:val="002A5D54"/>
    <w:rsid w:val="002A7F48"/>
    <w:rsid w:val="002C5DB0"/>
    <w:rsid w:val="002D4827"/>
    <w:rsid w:val="002E2B9D"/>
    <w:rsid w:val="002E5E70"/>
    <w:rsid w:val="002F52BD"/>
    <w:rsid w:val="00302F94"/>
    <w:rsid w:val="00314B7A"/>
    <w:rsid w:val="00327B30"/>
    <w:rsid w:val="00343F6D"/>
    <w:rsid w:val="0035306B"/>
    <w:rsid w:val="0035469F"/>
    <w:rsid w:val="003A3CEA"/>
    <w:rsid w:val="003E45BF"/>
    <w:rsid w:val="00400777"/>
    <w:rsid w:val="0041133B"/>
    <w:rsid w:val="00427CBF"/>
    <w:rsid w:val="00433932"/>
    <w:rsid w:val="004357AF"/>
    <w:rsid w:val="004365C1"/>
    <w:rsid w:val="004422A9"/>
    <w:rsid w:val="0044257A"/>
    <w:rsid w:val="00443879"/>
    <w:rsid w:val="00462D88"/>
    <w:rsid w:val="00475AB3"/>
    <w:rsid w:val="00485979"/>
    <w:rsid w:val="004E3531"/>
    <w:rsid w:val="004F30A1"/>
    <w:rsid w:val="004F7240"/>
    <w:rsid w:val="00507B29"/>
    <w:rsid w:val="005426C4"/>
    <w:rsid w:val="00542776"/>
    <w:rsid w:val="00552EFB"/>
    <w:rsid w:val="00565507"/>
    <w:rsid w:val="005947CC"/>
    <w:rsid w:val="00596725"/>
    <w:rsid w:val="005B4AB5"/>
    <w:rsid w:val="005D04C6"/>
    <w:rsid w:val="005E494E"/>
    <w:rsid w:val="00621AE8"/>
    <w:rsid w:val="00627B98"/>
    <w:rsid w:val="00643803"/>
    <w:rsid w:val="0066122B"/>
    <w:rsid w:val="006C1652"/>
    <w:rsid w:val="006C2175"/>
    <w:rsid w:val="006C2681"/>
    <w:rsid w:val="006D11A3"/>
    <w:rsid w:val="006D5C0A"/>
    <w:rsid w:val="006D65E6"/>
    <w:rsid w:val="006F3665"/>
    <w:rsid w:val="006F69D2"/>
    <w:rsid w:val="006F6A34"/>
    <w:rsid w:val="00731B9A"/>
    <w:rsid w:val="007370D0"/>
    <w:rsid w:val="007417D1"/>
    <w:rsid w:val="00743BBE"/>
    <w:rsid w:val="00750362"/>
    <w:rsid w:val="00751A53"/>
    <w:rsid w:val="00773AED"/>
    <w:rsid w:val="00790995"/>
    <w:rsid w:val="007929F1"/>
    <w:rsid w:val="0079468F"/>
    <w:rsid w:val="00794D8B"/>
    <w:rsid w:val="007979C7"/>
    <w:rsid w:val="007C6287"/>
    <w:rsid w:val="007C6B7F"/>
    <w:rsid w:val="007E1241"/>
    <w:rsid w:val="007E50C1"/>
    <w:rsid w:val="007E7E86"/>
    <w:rsid w:val="008017F2"/>
    <w:rsid w:val="00817F7F"/>
    <w:rsid w:val="008216B3"/>
    <w:rsid w:val="008255D9"/>
    <w:rsid w:val="00825820"/>
    <w:rsid w:val="00846F6E"/>
    <w:rsid w:val="00866711"/>
    <w:rsid w:val="00874E65"/>
    <w:rsid w:val="008753F2"/>
    <w:rsid w:val="00887114"/>
    <w:rsid w:val="00890599"/>
    <w:rsid w:val="0089618B"/>
    <w:rsid w:val="008B0FE0"/>
    <w:rsid w:val="008B6E90"/>
    <w:rsid w:val="008C63FA"/>
    <w:rsid w:val="008D4BB2"/>
    <w:rsid w:val="009114C6"/>
    <w:rsid w:val="00912888"/>
    <w:rsid w:val="00915ACA"/>
    <w:rsid w:val="0092036C"/>
    <w:rsid w:val="0092207F"/>
    <w:rsid w:val="00923B61"/>
    <w:rsid w:val="009259FC"/>
    <w:rsid w:val="0093022B"/>
    <w:rsid w:val="00937A8E"/>
    <w:rsid w:val="00940539"/>
    <w:rsid w:val="00951DE1"/>
    <w:rsid w:val="00973CBB"/>
    <w:rsid w:val="0097646E"/>
    <w:rsid w:val="00984654"/>
    <w:rsid w:val="00984CB9"/>
    <w:rsid w:val="00993053"/>
    <w:rsid w:val="009A6B18"/>
    <w:rsid w:val="009A6B45"/>
    <w:rsid w:val="009B0652"/>
    <w:rsid w:val="009D0AB1"/>
    <w:rsid w:val="009D4346"/>
    <w:rsid w:val="009E7BCE"/>
    <w:rsid w:val="009F0981"/>
    <w:rsid w:val="00A04D6A"/>
    <w:rsid w:val="00A06C5C"/>
    <w:rsid w:val="00A06E8F"/>
    <w:rsid w:val="00A12CCE"/>
    <w:rsid w:val="00A25026"/>
    <w:rsid w:val="00A3714F"/>
    <w:rsid w:val="00A721D5"/>
    <w:rsid w:val="00A77AEA"/>
    <w:rsid w:val="00A830ED"/>
    <w:rsid w:val="00A9741C"/>
    <w:rsid w:val="00AA7A5B"/>
    <w:rsid w:val="00AC1939"/>
    <w:rsid w:val="00AD1DB8"/>
    <w:rsid w:val="00AD4964"/>
    <w:rsid w:val="00AE2F0A"/>
    <w:rsid w:val="00B04AE2"/>
    <w:rsid w:val="00B07EE9"/>
    <w:rsid w:val="00B2154D"/>
    <w:rsid w:val="00B221D3"/>
    <w:rsid w:val="00B36C47"/>
    <w:rsid w:val="00B440A9"/>
    <w:rsid w:val="00B610B1"/>
    <w:rsid w:val="00B667E3"/>
    <w:rsid w:val="00B70F3C"/>
    <w:rsid w:val="00B86A25"/>
    <w:rsid w:val="00B87C80"/>
    <w:rsid w:val="00BA0AA2"/>
    <w:rsid w:val="00BC5256"/>
    <w:rsid w:val="00BD54AB"/>
    <w:rsid w:val="00BF14E5"/>
    <w:rsid w:val="00C03F43"/>
    <w:rsid w:val="00C13096"/>
    <w:rsid w:val="00C1537D"/>
    <w:rsid w:val="00C20ABF"/>
    <w:rsid w:val="00C27B2E"/>
    <w:rsid w:val="00C30228"/>
    <w:rsid w:val="00C54817"/>
    <w:rsid w:val="00C646FA"/>
    <w:rsid w:val="00C64903"/>
    <w:rsid w:val="00C80562"/>
    <w:rsid w:val="00C865A1"/>
    <w:rsid w:val="00C87543"/>
    <w:rsid w:val="00C97F36"/>
    <w:rsid w:val="00CC47BA"/>
    <w:rsid w:val="00CD4FCF"/>
    <w:rsid w:val="00CE0AB5"/>
    <w:rsid w:val="00CF2AB8"/>
    <w:rsid w:val="00D014A8"/>
    <w:rsid w:val="00D25B9F"/>
    <w:rsid w:val="00D42A99"/>
    <w:rsid w:val="00D434CE"/>
    <w:rsid w:val="00D54C18"/>
    <w:rsid w:val="00D561DE"/>
    <w:rsid w:val="00D56CC7"/>
    <w:rsid w:val="00DA6B29"/>
    <w:rsid w:val="00DC1C47"/>
    <w:rsid w:val="00DC71E1"/>
    <w:rsid w:val="00DE282C"/>
    <w:rsid w:val="00E0012D"/>
    <w:rsid w:val="00E12F73"/>
    <w:rsid w:val="00E25512"/>
    <w:rsid w:val="00E40AE9"/>
    <w:rsid w:val="00E453B2"/>
    <w:rsid w:val="00E47C3E"/>
    <w:rsid w:val="00E47EBF"/>
    <w:rsid w:val="00E5482D"/>
    <w:rsid w:val="00E60259"/>
    <w:rsid w:val="00E65327"/>
    <w:rsid w:val="00E8517B"/>
    <w:rsid w:val="00E8611B"/>
    <w:rsid w:val="00E90578"/>
    <w:rsid w:val="00E9737D"/>
    <w:rsid w:val="00EA3E67"/>
    <w:rsid w:val="00EC2E97"/>
    <w:rsid w:val="00EC5887"/>
    <w:rsid w:val="00EF71F4"/>
    <w:rsid w:val="00F028DF"/>
    <w:rsid w:val="00F05465"/>
    <w:rsid w:val="00F22F35"/>
    <w:rsid w:val="00F6522F"/>
    <w:rsid w:val="00F7224C"/>
    <w:rsid w:val="00F93A91"/>
    <w:rsid w:val="00F943AB"/>
    <w:rsid w:val="00F9495B"/>
    <w:rsid w:val="00FB059B"/>
    <w:rsid w:val="00FB3C5C"/>
    <w:rsid w:val="00FB4825"/>
    <w:rsid w:val="00FC7BC8"/>
    <w:rsid w:val="00FD1680"/>
    <w:rsid w:val="00FE68A4"/>
    <w:rsid w:val="00FF5392"/>
    <w:rsid w:val="014C1DE2"/>
    <w:rsid w:val="0C6D4621"/>
    <w:rsid w:val="2740514B"/>
    <w:rsid w:val="364966BE"/>
    <w:rsid w:val="36790533"/>
    <w:rsid w:val="4B351066"/>
    <w:rsid w:val="579D39A0"/>
    <w:rsid w:val="5E8F52C1"/>
    <w:rsid w:val="607605FE"/>
    <w:rsid w:val="62A6786E"/>
    <w:rsid w:val="69961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B1777CA"/>
  <w15:docId w15:val="{D2F7835B-EBDE-4E9C-8349-378892BF7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widowControl w:val="0"/>
      <w:spacing w:before="44" w:after="0" w:line="240" w:lineRule="auto"/>
      <w:ind w:left="140"/>
      <w:outlineLvl w:val="0"/>
    </w:pPr>
    <w:rPr>
      <w:rFonts w:ascii="Calibri" w:eastAsia="Calibri" w:hAnsi="Calibri" w:cs="Calibri"/>
      <w:b/>
      <w:b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DefaultParagraphFont"/>
  </w:style>
  <w:style w:type="character" w:customStyle="1" w:styleId="Heading1Char">
    <w:name w:val="Heading 1 Char"/>
    <w:basedOn w:val="DefaultParagraphFont"/>
    <w:link w:val="Heading1"/>
    <w:uiPriority w:val="1"/>
    <w:qFormat/>
    <w:rPr>
      <w:rFonts w:ascii="Calibri" w:eastAsia="Calibri" w:hAnsi="Calibri" w:cs="Calibri"/>
      <w:b/>
      <w:bCs/>
      <w:sz w:val="28"/>
      <w:szCs w:val="28"/>
      <w:lang w:val="en-US"/>
    </w:rPr>
  </w:style>
  <w:style w:type="paragraph" w:customStyle="1" w:styleId="TableParagraph">
    <w:name w:val="Table Paragraph"/>
    <w:basedOn w:val="Normal"/>
    <w:uiPriority w:val="1"/>
    <w:qFormat/>
    <w:pPr>
      <w:widowControl w:val="0"/>
      <w:spacing w:before="124" w:after="0" w:line="240" w:lineRule="auto"/>
      <w:ind w:left="200"/>
    </w:pPr>
    <w:rPr>
      <w:rFonts w:ascii="Calibri" w:eastAsia="Calibri" w:hAnsi="Calibri" w:cs="Calibri"/>
      <w:lang w:val="en-US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fontstyle01">
    <w:name w:val="fontstyle01"/>
    <w:basedOn w:val="DefaultParagraphFont"/>
    <w:rsid w:val="00825820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825820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linkedin.com/in/akshay-barakoti-4a1b7b9b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barakotiakshay@gmail.com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70F77FB-46DE-4857-A76F-89997982B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1045</Words>
  <Characters>596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jas_000</dc:creator>
  <cp:lastModifiedBy>Akshay Barakoti</cp:lastModifiedBy>
  <cp:revision>11</cp:revision>
  <dcterms:created xsi:type="dcterms:W3CDTF">2020-10-09T10:36:00Z</dcterms:created>
  <dcterms:modified xsi:type="dcterms:W3CDTF">2021-09-16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akbara@microsoft.com</vt:lpwstr>
  </property>
  <property fmtid="{D5CDD505-2E9C-101B-9397-08002B2CF9AE}" pid="5" name="MSIP_Label_f42aa342-8706-4288-bd11-ebb85995028c_SetDate">
    <vt:lpwstr>2017-12-06T15:02:46.282942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KSOProductBuildVer">
    <vt:lpwstr>1033-10.2.0.7516</vt:lpwstr>
  </property>
</Properties>
</file>